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F9151" w14:textId="77777777" w:rsidR="003334BC" w:rsidRDefault="003334BC" w:rsidP="003334BC">
      <w:pPr>
        <w:shd w:val="clear" w:color="auto" w:fill="FFFFFF"/>
        <w:spacing w:after="120" w:line="240" w:lineRule="auto"/>
        <w:jc w:val="center"/>
        <w:rPr>
          <w:rFonts w:ascii="TH Sarabun New" w:hAnsi="TH Sarabun New"/>
          <w:b/>
          <w:bCs/>
          <w:sz w:val="36"/>
          <w:szCs w:val="36"/>
          <w:u w:val="single"/>
        </w:rPr>
      </w:pPr>
      <w:r w:rsidRPr="003334BC">
        <w:rPr>
          <w:rFonts w:ascii="TH Sarabun New" w:hAnsi="TH Sarabun New"/>
          <w:b/>
          <w:bCs/>
          <w:sz w:val="36"/>
          <w:szCs w:val="36"/>
          <w:u w:val="single"/>
          <w:cs/>
        </w:rPr>
        <w:t>การตอบกลับต่อความคิดเห็นของผู้ทรงคุณวุฒิ</w:t>
      </w:r>
    </w:p>
    <w:p w14:paraId="77F6071B" w14:textId="600CFEB3" w:rsidR="00E61F62" w:rsidRPr="008575B3" w:rsidRDefault="00E61F62" w:rsidP="00CE06C6">
      <w:pPr>
        <w:shd w:val="clear" w:color="auto" w:fill="FFFFFF"/>
        <w:spacing w:after="120" w:line="240" w:lineRule="auto"/>
        <w:rPr>
          <w:rFonts w:ascii="TH Sarabun New" w:eastAsia="Times New Roman" w:hAnsi="TH Sarabun New" w:hint="cs"/>
          <w:b/>
          <w:bCs/>
          <w:color w:val="000033"/>
          <w:sz w:val="28"/>
        </w:rPr>
      </w:pPr>
      <w:r w:rsidRPr="008575B3">
        <w:rPr>
          <w:rFonts w:ascii="TH Sarabun New" w:eastAsia="Times New Roman" w:hAnsi="TH Sarabun New"/>
          <w:b/>
          <w:bCs/>
          <w:color w:val="000033"/>
          <w:sz w:val="28"/>
        </w:rPr>
        <w:t xml:space="preserve">Paper Title: </w:t>
      </w:r>
      <w:r w:rsidRPr="008575B3">
        <w:rPr>
          <w:rFonts w:ascii="TH Sarabun New" w:eastAsia="Times New Roman" w:hAnsi="TH Sarabun New"/>
          <w:b/>
          <w:bCs/>
          <w:color w:val="FF0000"/>
          <w:sz w:val="28"/>
        </w:rPr>
        <w:t>xxx</w:t>
      </w:r>
    </w:p>
    <w:p w14:paraId="347B9AC2" w14:textId="60E87E04" w:rsidR="00E61F62" w:rsidRPr="008575B3" w:rsidRDefault="00E61F62" w:rsidP="00CE06C6">
      <w:pPr>
        <w:spacing w:after="120" w:line="240" w:lineRule="auto"/>
        <w:rPr>
          <w:rFonts w:ascii="TH Sarabun New" w:hAnsi="TH Sarabun New" w:hint="cs"/>
          <w:b/>
          <w:bCs/>
          <w:color w:val="222222"/>
          <w:sz w:val="28"/>
          <w:shd w:val="clear" w:color="auto" w:fill="FFFFFF"/>
        </w:rPr>
      </w:pPr>
      <w:r w:rsidRPr="008575B3">
        <w:rPr>
          <w:rFonts w:ascii="TH Sarabun New" w:eastAsia="Times New Roman" w:hAnsi="TH Sarabun New"/>
          <w:b/>
          <w:bCs/>
          <w:color w:val="000033"/>
          <w:sz w:val="28"/>
          <w:shd w:val="clear" w:color="auto" w:fill="FFFFFF"/>
        </w:rPr>
        <w:t xml:space="preserve">Paper ID: </w:t>
      </w:r>
      <w:r w:rsidRPr="008575B3">
        <w:rPr>
          <w:rFonts w:ascii="TH Sarabun New" w:eastAsia="Times New Roman" w:hAnsi="TH Sarabun New"/>
          <w:b/>
          <w:bCs/>
          <w:color w:val="FF0000"/>
          <w:sz w:val="28"/>
        </w:rPr>
        <w:t>xxx</w:t>
      </w:r>
      <w:r w:rsidRPr="008575B3">
        <w:rPr>
          <w:rFonts w:ascii="TH Sarabun New" w:eastAsia="Times New Roman" w:hAnsi="TH Sarabun New"/>
          <w:b/>
          <w:bCs/>
          <w:color w:val="000033"/>
          <w:sz w:val="28"/>
        </w:rPr>
        <w:br/>
      </w:r>
      <w:r w:rsidRPr="008575B3">
        <w:rPr>
          <w:rFonts w:ascii="TH Sarabun New" w:hAnsi="TH Sarabun New"/>
          <w:b/>
          <w:bCs/>
          <w:sz w:val="28"/>
        </w:rPr>
        <w:t>Author</w:t>
      </w:r>
      <w:r w:rsidRPr="008575B3">
        <w:rPr>
          <w:rFonts w:ascii="TH Sarabun New" w:hAnsi="TH Sarabun New"/>
          <w:b/>
          <w:bCs/>
          <w:color w:val="222222"/>
          <w:sz w:val="28"/>
          <w:shd w:val="clear" w:color="auto" w:fill="FFFFFF"/>
        </w:rPr>
        <w:t xml:space="preserve">: </w:t>
      </w:r>
      <w:r w:rsidRPr="008575B3">
        <w:rPr>
          <w:rFonts w:ascii="TH Sarabun New" w:eastAsia="Times New Roman" w:hAnsi="TH Sarabun New"/>
          <w:b/>
          <w:bCs/>
          <w:color w:val="FF0000"/>
          <w:sz w:val="28"/>
        </w:rPr>
        <w:t>xxx</w:t>
      </w:r>
    </w:p>
    <w:p w14:paraId="04ECD960" w14:textId="4476FCCC" w:rsidR="00E61F62" w:rsidRDefault="00E61F62" w:rsidP="00E61F62">
      <w:pPr>
        <w:pStyle w:val="Default"/>
        <w:spacing w:after="120"/>
        <w:rPr>
          <w:rFonts w:ascii="TH Sarabun New" w:hAnsi="TH Sarabun New" w:cs="TH Sarabun New" w:hint="cs"/>
          <w:b/>
          <w:bCs/>
          <w:color w:val="FF0000"/>
          <w:sz w:val="28"/>
          <w:szCs w:val="28"/>
        </w:rPr>
      </w:pPr>
      <w:r w:rsidRPr="008575B3">
        <w:rPr>
          <w:rFonts w:ascii="TH Sarabun New" w:hAnsi="TH Sarabun New" w:cs="TH Sarabun New"/>
          <w:b/>
          <w:bCs/>
          <w:color w:val="auto"/>
          <w:sz w:val="28"/>
          <w:szCs w:val="28"/>
        </w:rPr>
        <w:t xml:space="preserve">*E-mail: Corresponding author </w:t>
      </w:r>
      <w:r w:rsidRPr="008575B3">
        <w:rPr>
          <w:rFonts w:ascii="TH Sarabun New" w:eastAsia="Times New Roman" w:hAnsi="TH Sarabun New" w:cs="TH Sarabun New"/>
          <w:b/>
          <w:bCs/>
          <w:color w:val="FF0000"/>
          <w:sz w:val="28"/>
          <w:szCs w:val="28"/>
        </w:rPr>
        <w:t>xxx</w:t>
      </w:r>
    </w:p>
    <w:p w14:paraId="453CDE48" w14:textId="77777777" w:rsidR="00E61F62" w:rsidRPr="008575B3" w:rsidRDefault="00E61F62" w:rsidP="00E61F62">
      <w:pPr>
        <w:pStyle w:val="Default"/>
        <w:spacing w:after="120"/>
        <w:rPr>
          <w:rFonts w:ascii="TH Sarabun New" w:hAnsi="TH Sarabun New" w:cs="TH Sarabun New"/>
          <w:b/>
          <w:bCs/>
          <w:color w:val="auto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323"/>
        <w:gridCol w:w="4323"/>
      </w:tblGrid>
      <w:tr w:rsidR="0094497C" w:rsidRPr="00E61847" w14:paraId="53F1F3B9" w14:textId="77777777" w:rsidTr="00D1363B">
        <w:tc>
          <w:tcPr>
            <w:tcW w:w="704" w:type="dxa"/>
            <w:vAlign w:val="center"/>
          </w:tcPr>
          <w:p w14:paraId="763DECC3" w14:textId="7DE8B458" w:rsidR="00D1363B" w:rsidRPr="003334BC" w:rsidRDefault="003334BC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 w:hint="cs"/>
                <w:b/>
                <w:bCs/>
                <w:sz w:val="28"/>
                <w:cs/>
              </w:rPr>
            </w:pPr>
            <w:r w:rsidRPr="003334BC">
              <w:rPr>
                <w:rFonts w:ascii="TH Sarabun New" w:hAnsi="TH Sarabun New" w:hint="cs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4323" w:type="dxa"/>
            <w:vAlign w:val="center"/>
          </w:tcPr>
          <w:p w14:paraId="40B0F0B2" w14:textId="714E6329" w:rsidR="00D1363B" w:rsidRPr="003334BC" w:rsidRDefault="003334BC" w:rsidP="003334BC">
            <w:pPr>
              <w:jc w:val="center"/>
              <w:rPr>
                <w:rFonts w:ascii="TH Sarabun New" w:hAnsi="TH Sarabun New" w:hint="cs"/>
                <w:b/>
                <w:bCs/>
                <w:sz w:val="28"/>
              </w:rPr>
            </w:pPr>
            <w:r w:rsidRPr="003334BC">
              <w:rPr>
                <w:rFonts w:ascii="TH Sarabun New" w:hAnsi="TH Sarabun New"/>
                <w:b/>
                <w:bCs/>
                <w:sz w:val="28"/>
                <w:cs/>
              </w:rPr>
              <w:t>ความคิดเห็นของผู้ทรงคุณวุฒิ</w:t>
            </w:r>
            <w:r>
              <w:rPr>
                <w:rFonts w:ascii="TH Sarabun New" w:hAnsi="TH Sarabun New" w:hint="cs"/>
                <w:b/>
                <w:bCs/>
                <w:sz w:val="28"/>
                <w:cs/>
              </w:rPr>
              <w:t xml:space="preserve"> 1</w:t>
            </w:r>
          </w:p>
        </w:tc>
        <w:tc>
          <w:tcPr>
            <w:tcW w:w="4323" w:type="dxa"/>
            <w:vAlign w:val="center"/>
          </w:tcPr>
          <w:p w14:paraId="5F0EC03E" w14:textId="0BFE1FB8" w:rsidR="00D1363B" w:rsidRPr="003334BC" w:rsidRDefault="003334BC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28"/>
              </w:rPr>
            </w:pPr>
            <w:r w:rsidRPr="003334BC">
              <w:rPr>
                <w:rFonts w:ascii="TH Sarabun New" w:hAnsi="TH Sarabun New"/>
                <w:b/>
                <w:bCs/>
                <w:sz w:val="28"/>
                <w:cs/>
              </w:rPr>
              <w:t>การตอบกลับความคิดเห็น</w:t>
            </w:r>
          </w:p>
        </w:tc>
      </w:tr>
      <w:tr w:rsidR="00D1363B" w:rsidRPr="00E61847" w14:paraId="3C9DA045" w14:textId="77777777" w:rsidTr="00AE425E">
        <w:tc>
          <w:tcPr>
            <w:tcW w:w="704" w:type="dxa"/>
          </w:tcPr>
          <w:p w14:paraId="041FDAF3" w14:textId="77777777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1</w:t>
            </w:r>
          </w:p>
        </w:tc>
        <w:tc>
          <w:tcPr>
            <w:tcW w:w="4323" w:type="dxa"/>
          </w:tcPr>
          <w:p w14:paraId="551F4E7A" w14:textId="3927AE3E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2D1292FC" w14:textId="63876B79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0F169B3E" w14:textId="77777777" w:rsidTr="00AE425E">
        <w:tc>
          <w:tcPr>
            <w:tcW w:w="704" w:type="dxa"/>
          </w:tcPr>
          <w:p w14:paraId="7AD6E579" w14:textId="714E63ED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2</w:t>
            </w:r>
          </w:p>
        </w:tc>
        <w:tc>
          <w:tcPr>
            <w:tcW w:w="4323" w:type="dxa"/>
          </w:tcPr>
          <w:p w14:paraId="212E43E0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06EEB807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38109109" w14:textId="77777777" w:rsidTr="00AE425E">
        <w:tc>
          <w:tcPr>
            <w:tcW w:w="704" w:type="dxa"/>
          </w:tcPr>
          <w:p w14:paraId="2F5CDD5E" w14:textId="675C6319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3</w:t>
            </w:r>
          </w:p>
        </w:tc>
        <w:tc>
          <w:tcPr>
            <w:tcW w:w="4323" w:type="dxa"/>
          </w:tcPr>
          <w:p w14:paraId="18A53744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1545F68F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72F0857C" w14:textId="77777777" w:rsidTr="00AE425E">
        <w:tc>
          <w:tcPr>
            <w:tcW w:w="704" w:type="dxa"/>
          </w:tcPr>
          <w:p w14:paraId="3709E5BD" w14:textId="5E52946A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4</w:t>
            </w:r>
          </w:p>
        </w:tc>
        <w:tc>
          <w:tcPr>
            <w:tcW w:w="4323" w:type="dxa"/>
          </w:tcPr>
          <w:p w14:paraId="11BF6239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627E105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</w:tbl>
    <w:p w14:paraId="6FB1497F" w14:textId="680CE6F0" w:rsidR="00C71308" w:rsidRDefault="00C71308" w:rsidP="00E61847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H Sarabun New" w:hAnsi="TH Sarabun New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323"/>
        <w:gridCol w:w="4323"/>
      </w:tblGrid>
      <w:tr w:rsidR="00E61847" w:rsidRPr="00E61847" w14:paraId="4C324FF2" w14:textId="77777777" w:rsidTr="00E61847">
        <w:tc>
          <w:tcPr>
            <w:tcW w:w="704" w:type="dxa"/>
          </w:tcPr>
          <w:p w14:paraId="0FF47C3B" w14:textId="03EA013E" w:rsidR="00E61847" w:rsidRPr="00E61847" w:rsidRDefault="003334BC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3334BC">
              <w:rPr>
                <w:rFonts w:ascii="TH Sarabun New" w:hAnsi="TH Sarabun New" w:hint="cs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4323" w:type="dxa"/>
          </w:tcPr>
          <w:p w14:paraId="314EA11A" w14:textId="223008F4" w:rsidR="00E61847" w:rsidRPr="00E61847" w:rsidRDefault="003334BC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3334BC">
              <w:rPr>
                <w:rFonts w:ascii="TH Sarabun New" w:hAnsi="TH Sarabun New"/>
                <w:b/>
                <w:bCs/>
                <w:sz w:val="28"/>
                <w:cs/>
              </w:rPr>
              <w:t>ความคิดเห็นของผู้ทรงคุณวุฒิ</w:t>
            </w:r>
            <w:r>
              <w:rPr>
                <w:rFonts w:ascii="TH Sarabun New" w:hAnsi="TH Sarabun New" w:hint="cs"/>
                <w:b/>
                <w:bCs/>
                <w:sz w:val="28"/>
                <w:cs/>
              </w:rPr>
              <w:t xml:space="preserve"> </w:t>
            </w:r>
            <w:r>
              <w:rPr>
                <w:rFonts w:ascii="TH Sarabun New" w:hAnsi="TH Sarabun New" w:hint="cs"/>
                <w:b/>
                <w:bCs/>
                <w:sz w:val="28"/>
                <w:cs/>
              </w:rPr>
              <w:t>2</w:t>
            </w:r>
          </w:p>
        </w:tc>
        <w:tc>
          <w:tcPr>
            <w:tcW w:w="4323" w:type="dxa"/>
          </w:tcPr>
          <w:p w14:paraId="308728BB" w14:textId="26809C7A" w:rsidR="00E61847" w:rsidRPr="003334BC" w:rsidRDefault="003334BC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28"/>
              </w:rPr>
            </w:pPr>
            <w:r w:rsidRPr="003334BC">
              <w:rPr>
                <w:rFonts w:ascii="TH Sarabun New" w:hAnsi="TH Sarabun New"/>
                <w:b/>
                <w:bCs/>
                <w:sz w:val="28"/>
                <w:cs/>
              </w:rPr>
              <w:t>การตอบกลับความคิดเห็น</w:t>
            </w:r>
          </w:p>
        </w:tc>
      </w:tr>
      <w:tr w:rsidR="00E61847" w:rsidRPr="00E61847" w14:paraId="4D302A01" w14:textId="77777777" w:rsidTr="00E61847">
        <w:tc>
          <w:tcPr>
            <w:tcW w:w="704" w:type="dxa"/>
          </w:tcPr>
          <w:p w14:paraId="4131D1BA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1</w:t>
            </w:r>
          </w:p>
        </w:tc>
        <w:tc>
          <w:tcPr>
            <w:tcW w:w="4323" w:type="dxa"/>
          </w:tcPr>
          <w:p w14:paraId="2F47AC1B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6BA251FC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2F09F471" w14:textId="77777777" w:rsidTr="00E61847">
        <w:tc>
          <w:tcPr>
            <w:tcW w:w="704" w:type="dxa"/>
          </w:tcPr>
          <w:p w14:paraId="4BC85323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2</w:t>
            </w:r>
          </w:p>
        </w:tc>
        <w:tc>
          <w:tcPr>
            <w:tcW w:w="4323" w:type="dxa"/>
          </w:tcPr>
          <w:p w14:paraId="5F2A3955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1E666FD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163AF0B4" w14:textId="77777777" w:rsidTr="00E61847">
        <w:tc>
          <w:tcPr>
            <w:tcW w:w="704" w:type="dxa"/>
          </w:tcPr>
          <w:p w14:paraId="2BF368B2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3</w:t>
            </w:r>
          </w:p>
        </w:tc>
        <w:tc>
          <w:tcPr>
            <w:tcW w:w="4323" w:type="dxa"/>
          </w:tcPr>
          <w:p w14:paraId="34043FBE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220E3604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1E1A6429" w14:textId="77777777" w:rsidTr="00E61847">
        <w:tc>
          <w:tcPr>
            <w:tcW w:w="704" w:type="dxa"/>
          </w:tcPr>
          <w:p w14:paraId="6E30D42C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4</w:t>
            </w:r>
          </w:p>
        </w:tc>
        <w:tc>
          <w:tcPr>
            <w:tcW w:w="4323" w:type="dxa"/>
          </w:tcPr>
          <w:p w14:paraId="62489152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14FBE204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</w:tbl>
    <w:p w14:paraId="4C93CB8B" w14:textId="77777777" w:rsidR="00D1363B" w:rsidRDefault="00D1363B" w:rsidP="00E61847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H Sarabun New" w:hAnsi="TH Sarabun New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323"/>
        <w:gridCol w:w="4323"/>
      </w:tblGrid>
      <w:tr w:rsidR="00E61F62" w:rsidRPr="00E61847" w14:paraId="2390A64D" w14:textId="77777777" w:rsidTr="00CE06C6">
        <w:tc>
          <w:tcPr>
            <w:tcW w:w="704" w:type="dxa"/>
          </w:tcPr>
          <w:p w14:paraId="63B0861C" w14:textId="49612A3E" w:rsidR="00E61F62" w:rsidRPr="00E61847" w:rsidRDefault="003334BC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3334BC">
              <w:rPr>
                <w:rFonts w:ascii="TH Sarabun New" w:hAnsi="TH Sarabun New" w:hint="cs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4323" w:type="dxa"/>
          </w:tcPr>
          <w:p w14:paraId="0615C64E" w14:textId="38972FFC" w:rsidR="00E61F62" w:rsidRPr="00E61847" w:rsidRDefault="003334BC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3334BC">
              <w:rPr>
                <w:rFonts w:ascii="TH Sarabun New" w:hAnsi="TH Sarabun New"/>
                <w:b/>
                <w:bCs/>
                <w:sz w:val="28"/>
                <w:cs/>
              </w:rPr>
              <w:t>ความคิดเห็นของผู้ทรงคุณวุฒิ</w:t>
            </w:r>
            <w:r>
              <w:rPr>
                <w:rFonts w:ascii="TH Sarabun New" w:hAnsi="TH Sarabun New" w:hint="cs"/>
                <w:b/>
                <w:bCs/>
                <w:sz w:val="28"/>
                <w:cs/>
              </w:rPr>
              <w:t xml:space="preserve"> </w:t>
            </w:r>
            <w:r>
              <w:rPr>
                <w:rFonts w:ascii="TH Sarabun New" w:hAnsi="TH Sarabun New" w:hint="cs"/>
                <w:b/>
                <w:bCs/>
                <w:sz w:val="28"/>
                <w:cs/>
              </w:rPr>
              <w:t>3</w:t>
            </w:r>
          </w:p>
        </w:tc>
        <w:tc>
          <w:tcPr>
            <w:tcW w:w="4323" w:type="dxa"/>
          </w:tcPr>
          <w:p w14:paraId="0C65418E" w14:textId="40BE9EC2" w:rsidR="00E61F62" w:rsidRPr="00E61847" w:rsidRDefault="003334BC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3334BC">
              <w:rPr>
                <w:rFonts w:ascii="TH Sarabun New" w:hAnsi="TH Sarabun New"/>
                <w:b/>
                <w:bCs/>
                <w:sz w:val="28"/>
                <w:cs/>
              </w:rPr>
              <w:t>การตอบกลับความคิดเห็น</w:t>
            </w:r>
          </w:p>
        </w:tc>
      </w:tr>
      <w:tr w:rsidR="00E61F62" w:rsidRPr="00E61847" w14:paraId="4BF19BBD" w14:textId="77777777" w:rsidTr="00CE06C6">
        <w:tc>
          <w:tcPr>
            <w:tcW w:w="704" w:type="dxa"/>
          </w:tcPr>
          <w:p w14:paraId="7F4896E9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1</w:t>
            </w:r>
          </w:p>
        </w:tc>
        <w:tc>
          <w:tcPr>
            <w:tcW w:w="4323" w:type="dxa"/>
          </w:tcPr>
          <w:p w14:paraId="1ED258AA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06A03A84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F62" w:rsidRPr="00E61847" w14:paraId="7730B6FA" w14:textId="77777777" w:rsidTr="00CE06C6">
        <w:tc>
          <w:tcPr>
            <w:tcW w:w="704" w:type="dxa"/>
          </w:tcPr>
          <w:p w14:paraId="0EF08DEF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2</w:t>
            </w:r>
          </w:p>
        </w:tc>
        <w:tc>
          <w:tcPr>
            <w:tcW w:w="4323" w:type="dxa"/>
          </w:tcPr>
          <w:p w14:paraId="3D81CF5C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37FCC57A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F62" w:rsidRPr="00E61847" w14:paraId="191D63E2" w14:textId="77777777" w:rsidTr="00CE06C6">
        <w:tc>
          <w:tcPr>
            <w:tcW w:w="704" w:type="dxa"/>
          </w:tcPr>
          <w:p w14:paraId="22E896F9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3</w:t>
            </w:r>
          </w:p>
        </w:tc>
        <w:tc>
          <w:tcPr>
            <w:tcW w:w="4323" w:type="dxa"/>
          </w:tcPr>
          <w:p w14:paraId="4FF49590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51A9D9C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F62" w:rsidRPr="00E61847" w14:paraId="13F9E142" w14:textId="77777777" w:rsidTr="00CE06C6">
        <w:tc>
          <w:tcPr>
            <w:tcW w:w="704" w:type="dxa"/>
          </w:tcPr>
          <w:p w14:paraId="178D9278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4</w:t>
            </w:r>
          </w:p>
        </w:tc>
        <w:tc>
          <w:tcPr>
            <w:tcW w:w="4323" w:type="dxa"/>
          </w:tcPr>
          <w:p w14:paraId="2D38D65E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884A6A4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</w:tbl>
    <w:p w14:paraId="74906CF2" w14:textId="77777777" w:rsidR="00E61F62" w:rsidRPr="00E61847" w:rsidRDefault="00E61F62" w:rsidP="00E61847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H Sarabun New" w:hAnsi="TH Sarabun New"/>
          <w:sz w:val="32"/>
          <w:szCs w:val="32"/>
        </w:rPr>
      </w:pPr>
    </w:p>
    <w:sectPr w:rsidR="00E61F62" w:rsidRPr="00E6184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17415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bE0NLUwNzOwMDdX0lEKTi0uzszPAymwrAUAHdA2BSwAAAA="/>
  </w:docVars>
  <w:rsids>
    <w:rsidRoot w:val="009F0FBD"/>
    <w:rsid w:val="0000324F"/>
    <w:rsid w:val="00013C43"/>
    <w:rsid w:val="00056CB9"/>
    <w:rsid w:val="00111DBD"/>
    <w:rsid w:val="00116EB4"/>
    <w:rsid w:val="00116EF7"/>
    <w:rsid w:val="00117F43"/>
    <w:rsid w:val="0015003F"/>
    <w:rsid w:val="0015209B"/>
    <w:rsid w:val="00153DB2"/>
    <w:rsid w:val="001676B1"/>
    <w:rsid w:val="001C2ABE"/>
    <w:rsid w:val="00213CF0"/>
    <w:rsid w:val="00231D37"/>
    <w:rsid w:val="002430BC"/>
    <w:rsid w:val="002B6AE5"/>
    <w:rsid w:val="002C42D4"/>
    <w:rsid w:val="002E0F10"/>
    <w:rsid w:val="003040D9"/>
    <w:rsid w:val="00305631"/>
    <w:rsid w:val="003334BC"/>
    <w:rsid w:val="00343C69"/>
    <w:rsid w:val="003A3A44"/>
    <w:rsid w:val="003A52D3"/>
    <w:rsid w:val="003B265C"/>
    <w:rsid w:val="003D3459"/>
    <w:rsid w:val="003F41CA"/>
    <w:rsid w:val="00443C36"/>
    <w:rsid w:val="004D2824"/>
    <w:rsid w:val="00565B0A"/>
    <w:rsid w:val="00570F8E"/>
    <w:rsid w:val="005D45F2"/>
    <w:rsid w:val="0063780D"/>
    <w:rsid w:val="00651A6A"/>
    <w:rsid w:val="00664F0A"/>
    <w:rsid w:val="00682753"/>
    <w:rsid w:val="006839F3"/>
    <w:rsid w:val="006A5D33"/>
    <w:rsid w:val="006F71F2"/>
    <w:rsid w:val="00705FA6"/>
    <w:rsid w:val="007130F6"/>
    <w:rsid w:val="00755CDD"/>
    <w:rsid w:val="007B5A6D"/>
    <w:rsid w:val="007D1ABC"/>
    <w:rsid w:val="007D6327"/>
    <w:rsid w:val="00805906"/>
    <w:rsid w:val="008370B5"/>
    <w:rsid w:val="00860CAB"/>
    <w:rsid w:val="00863455"/>
    <w:rsid w:val="00863B65"/>
    <w:rsid w:val="008A689F"/>
    <w:rsid w:val="008B1391"/>
    <w:rsid w:val="008B42C6"/>
    <w:rsid w:val="008C5006"/>
    <w:rsid w:val="008F6CB0"/>
    <w:rsid w:val="00917A85"/>
    <w:rsid w:val="0092369E"/>
    <w:rsid w:val="0092503C"/>
    <w:rsid w:val="00927489"/>
    <w:rsid w:val="0094497C"/>
    <w:rsid w:val="009D3DF5"/>
    <w:rsid w:val="009D415E"/>
    <w:rsid w:val="009F0FBD"/>
    <w:rsid w:val="00A2324B"/>
    <w:rsid w:val="00A30F03"/>
    <w:rsid w:val="00AB7CAB"/>
    <w:rsid w:val="00AE425E"/>
    <w:rsid w:val="00B05F67"/>
    <w:rsid w:val="00B57F27"/>
    <w:rsid w:val="00BD348F"/>
    <w:rsid w:val="00BE2BE3"/>
    <w:rsid w:val="00C14700"/>
    <w:rsid w:val="00C4155F"/>
    <w:rsid w:val="00C546DB"/>
    <w:rsid w:val="00C71308"/>
    <w:rsid w:val="00C73A14"/>
    <w:rsid w:val="00CB3070"/>
    <w:rsid w:val="00CB7CE3"/>
    <w:rsid w:val="00CC5391"/>
    <w:rsid w:val="00CC6E3B"/>
    <w:rsid w:val="00D1363B"/>
    <w:rsid w:val="00D15963"/>
    <w:rsid w:val="00D336B8"/>
    <w:rsid w:val="00D4563E"/>
    <w:rsid w:val="00DF282D"/>
    <w:rsid w:val="00E014F8"/>
    <w:rsid w:val="00E05EA3"/>
    <w:rsid w:val="00E61847"/>
    <w:rsid w:val="00E61F62"/>
    <w:rsid w:val="00E87B0B"/>
    <w:rsid w:val="00EA13FD"/>
    <w:rsid w:val="00ED103B"/>
    <w:rsid w:val="00ED33D3"/>
    <w:rsid w:val="00F1665E"/>
    <w:rsid w:val="00F75799"/>
    <w:rsid w:val="00FA4A1A"/>
    <w:rsid w:val="00FE5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3829B4"/>
  <w14:defaultImageDpi w14:val="32767"/>
  <w15:chartTrackingRefBased/>
  <w15:docId w15:val="{B91FF500-6340-4188-AE39-F3C0CD6C8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 New" w:eastAsiaTheme="minorHAnsi" w:hAnsi="TH Sarabun New" w:cs="TH Sarabun New"/>
        <w:sz w:val="28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DF5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3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5F67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F67"/>
    <w:rPr>
      <w:rFonts w:ascii="Segoe UI" w:hAnsi="Segoe UI" w:cs="Angsana New"/>
      <w:sz w:val="18"/>
      <w:szCs w:val="22"/>
    </w:rPr>
  </w:style>
  <w:style w:type="paragraph" w:customStyle="1" w:styleId="MDPI31text">
    <w:name w:val="MDPI_3.1_text"/>
    <w:link w:val="MDPI31textChar"/>
    <w:rsid w:val="002B6AE5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character" w:customStyle="1" w:styleId="MDPI31textChar">
    <w:name w:val="MDPI_3.1_text Char"/>
    <w:link w:val="MDPI31text"/>
    <w:locked/>
    <w:rsid w:val="002B6AE5"/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character" w:styleId="CommentReference">
    <w:name w:val="annotation reference"/>
    <w:uiPriority w:val="99"/>
    <w:semiHidden/>
    <w:unhideWhenUsed/>
    <w:rsid w:val="002B6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6AE5"/>
    <w:pPr>
      <w:spacing w:before="240" w:after="120" w:line="240" w:lineRule="auto"/>
      <w:ind w:firstLine="288"/>
    </w:pPr>
    <w:rPr>
      <w:rFonts w:ascii="Palatino Linotype" w:eastAsia="Palatino Linotype" w:hAnsi="Palatino Linotype" w:cs="Angsana New"/>
      <w:sz w:val="20"/>
      <w:szCs w:val="25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6AE5"/>
    <w:rPr>
      <w:rFonts w:ascii="Palatino Linotype" w:eastAsia="Palatino Linotype" w:hAnsi="Palatino Linotype" w:cs="Angsana New"/>
      <w:sz w:val="20"/>
      <w:szCs w:val="25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D33"/>
    <w:pPr>
      <w:spacing w:before="0" w:after="160"/>
      <w:ind w:firstLine="0"/>
    </w:pPr>
    <w:rPr>
      <w:rFonts w:ascii="Times New Roman" w:eastAsiaTheme="minorHAnsi" w:hAnsi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D33"/>
    <w:rPr>
      <w:rFonts w:ascii="Times New Roman" w:eastAsia="Palatino Linotype" w:hAnsi="Times New Roman" w:cs="Angsana New"/>
      <w:b/>
      <w:bCs/>
      <w:sz w:val="20"/>
      <w:szCs w:val="25"/>
      <w:lang w:eastAsia="zh-CN"/>
    </w:rPr>
  </w:style>
  <w:style w:type="paragraph" w:styleId="Revision">
    <w:name w:val="Revision"/>
    <w:hidden/>
    <w:uiPriority w:val="99"/>
    <w:semiHidden/>
    <w:rsid w:val="006A5D33"/>
    <w:pPr>
      <w:spacing w:after="0" w:line="240" w:lineRule="auto"/>
    </w:pPr>
    <w:rPr>
      <w:rFonts w:ascii="Times New Roman" w:hAnsi="Times New Roman" w:cs="Angsana New"/>
      <w:sz w:val="24"/>
    </w:rPr>
  </w:style>
  <w:style w:type="paragraph" w:customStyle="1" w:styleId="MDPI37itemize">
    <w:name w:val="MDPI_3.7_itemize"/>
    <w:basedOn w:val="MDPI31text"/>
    <w:rsid w:val="00CC6E3B"/>
    <w:pPr>
      <w:numPr>
        <w:numId w:val="1"/>
      </w:numPr>
      <w:ind w:left="425" w:hanging="425"/>
    </w:pPr>
  </w:style>
  <w:style w:type="paragraph" w:customStyle="1" w:styleId="Default">
    <w:name w:val="Default"/>
    <w:rsid w:val="00E61F6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5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F95C385-E849-45AF-B379-B2130E1AC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7601070</dc:creator>
  <cp:keywords/>
  <dc:description/>
  <cp:lastModifiedBy>preeda prakotmak</cp:lastModifiedBy>
  <cp:revision>4</cp:revision>
  <cp:lastPrinted>2020-11-13T05:08:00Z</cp:lastPrinted>
  <dcterms:created xsi:type="dcterms:W3CDTF">2025-11-09T07:24:00Z</dcterms:created>
  <dcterms:modified xsi:type="dcterms:W3CDTF">2025-11-09T07:29:00Z</dcterms:modified>
</cp:coreProperties>
</file>